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204CAA" w14:textId="5BF6ADB0" w:rsidR="00F83CFD" w:rsidRDefault="00E80B71">
      <w:hyperlink r:id="rId4" w:history="1">
        <w:r w:rsidR="00F83CFD">
          <w:rPr>
            <w:rStyle w:val="Hyperlink"/>
          </w:rPr>
          <w:t>https://www.arduino.cc/en/reference/servo</w:t>
        </w:r>
      </w:hyperlink>
    </w:p>
    <w:p w14:paraId="2073CC24" w14:textId="0E835C04" w:rsidR="00250DCF" w:rsidRDefault="00E80B71">
      <w:hyperlink r:id="rId5" w:history="1">
        <w:r w:rsidR="00F83CFD" w:rsidRPr="00563043">
          <w:rPr>
            <w:rStyle w:val="Hyperlink"/>
          </w:rPr>
          <w:t>https://www.arduino.cc/en/Reference/ServoAttach</w:t>
        </w:r>
      </w:hyperlink>
    </w:p>
    <w:p w14:paraId="4C671B9E" w14:textId="080C7607" w:rsidR="00F83CFD" w:rsidRDefault="00E80B71">
      <w:hyperlink r:id="rId6" w:history="1">
        <w:r>
          <w:rPr>
            <w:rStyle w:val="Hyperlink"/>
          </w:rPr>
          <w:t>https://www.arduino.cc/en/Reference/ServoWrite</w:t>
        </w:r>
      </w:hyperlink>
    </w:p>
    <w:sectPr w:rsidR="00F83CF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wMjE0sjC3NDQ0NTFS0lEKTi0uzszPAykwqgUAqw3BYSwAAAA="/>
  </w:docVars>
  <w:rsids>
    <w:rsidRoot w:val="006B5160"/>
    <w:rsid w:val="00250DCF"/>
    <w:rsid w:val="006B5160"/>
    <w:rsid w:val="00824629"/>
    <w:rsid w:val="00E80B71"/>
    <w:rsid w:val="00F83C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9B154"/>
  <w15:chartTrackingRefBased/>
  <w15:docId w15:val="{6B873B39-6D05-4077-902C-74B1EA9748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color w:val="000000" w:themeColor="text1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83CF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83C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arduino.cc/en/Reference/ServoWrite" TargetMode="External"/><Relationship Id="rId5" Type="http://schemas.openxmlformats.org/officeDocument/2006/relationships/hyperlink" Target="https://www.arduino.cc/en/Reference/ServoAttach" TargetMode="External"/><Relationship Id="rId4" Type="http://schemas.openxmlformats.org/officeDocument/2006/relationships/hyperlink" Target="https://www.arduino.cc/en/reference/servo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8</Words>
  <Characters>274</Characters>
  <Application>Microsoft Office Word</Application>
  <DocSecurity>0</DocSecurity>
  <Lines>2</Lines>
  <Paragraphs>1</Paragraphs>
  <ScaleCrop>false</ScaleCrop>
  <Company/>
  <LinksUpToDate>false</LinksUpToDate>
  <CharactersWithSpaces>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leed Koubeisi</dc:creator>
  <cp:keywords/>
  <dc:description/>
  <cp:lastModifiedBy>Waleed Koubeisi</cp:lastModifiedBy>
  <cp:revision>3</cp:revision>
  <dcterms:created xsi:type="dcterms:W3CDTF">2020-07-10T03:08:00Z</dcterms:created>
  <dcterms:modified xsi:type="dcterms:W3CDTF">2020-07-10T03:09:00Z</dcterms:modified>
</cp:coreProperties>
</file>